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0CE74" w14:textId="739CC395" w:rsidR="00066AF1" w:rsidRPr="00066AF1" w:rsidRDefault="00557CCC" w:rsidP="00D51921">
      <w:pPr>
        <w:spacing w:line="360" w:lineRule="auto"/>
        <w:rPr>
          <w:rFonts w:asciiTheme="minorHAnsi" w:hAnsiTheme="minorHAnsi"/>
          <w:b/>
          <w:bCs/>
          <w:lang w:val="en-GB"/>
        </w:rPr>
      </w:pPr>
      <w:r w:rsidRPr="00557CCC">
        <w:rPr>
          <w:rFonts w:asciiTheme="minorHAnsi" w:hAnsiTheme="minorHAnsi"/>
          <w:b/>
          <w:bCs/>
          <w:lang w:val="en-GB"/>
        </w:rPr>
        <w:t>Semi</w:t>
      </w:r>
      <w:r w:rsidRPr="00557CCC">
        <w:rPr>
          <w:rFonts w:ascii="Cambria Math" w:hAnsi="Cambria Math" w:cs="Cambria Math"/>
          <w:b/>
          <w:bCs/>
          <w:lang w:val="en-GB"/>
        </w:rPr>
        <w:t>‑</w:t>
      </w:r>
      <w:r w:rsidRPr="00557CCC">
        <w:rPr>
          <w:rFonts w:asciiTheme="minorHAnsi" w:hAnsiTheme="minorHAnsi"/>
          <w:b/>
          <w:bCs/>
          <w:lang w:val="en-GB"/>
        </w:rPr>
        <w:t>structured questions used for participant interviews</w:t>
      </w:r>
      <w:r w:rsidR="00FF1359">
        <w:rPr>
          <w:rFonts w:asciiTheme="minorHAnsi" w:hAnsiTheme="minorHAnsi"/>
          <w:b/>
          <w:bCs/>
          <w:lang w:val="en-GB"/>
        </w:rPr>
        <w:t>.</w:t>
      </w:r>
    </w:p>
    <w:p w14:paraId="5C7AB7E2" w14:textId="77777777" w:rsidR="002F7C9D" w:rsidRPr="00066AF1" w:rsidRDefault="002F7C9D" w:rsidP="00066AF1">
      <w:pPr>
        <w:spacing w:line="360" w:lineRule="auto"/>
        <w:rPr>
          <w:rFonts w:asciiTheme="minorHAnsi" w:hAnsiTheme="minorHAnsi"/>
          <w:b/>
          <w:bCs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>Nutrition</w:t>
      </w:r>
    </w:p>
    <w:p w14:paraId="6AED32A3" w14:textId="77777777" w:rsidR="002F7C9D" w:rsidRPr="00066AF1" w:rsidRDefault="002F7C9D" w:rsidP="00066AF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How would you describe your current approach to nutrition and diet?</w:t>
      </w:r>
    </w:p>
    <w:p w14:paraId="28BC99BE" w14:textId="2C0DA752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  <w:lang w:bidi="th-TH"/>
        </w:rPr>
        <w:t xml:space="preserve">How has your diet changed since leaving the military? </w:t>
      </w:r>
    </w:p>
    <w:p w14:paraId="6662D1AF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Did your time in the military shape your eating habits or food preferences?</w:t>
      </w:r>
    </w:p>
    <w:p w14:paraId="7813013C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challenges do you face in maintaining a healthy diet?</w:t>
      </w:r>
    </w:p>
    <w:p w14:paraId="0C2352C3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nutrition resources did you have access to in the military or newly leaving?</w:t>
      </w:r>
    </w:p>
    <w:p w14:paraId="422AAEF9" w14:textId="77777777" w:rsidR="002F7C9D" w:rsidRPr="00066AF1" w:rsidRDefault="002F7C9D" w:rsidP="00D51921">
      <w:pPr>
        <w:spacing w:line="360" w:lineRule="auto"/>
        <w:rPr>
          <w:rFonts w:asciiTheme="minorHAnsi" w:hAnsiTheme="minorHAnsi"/>
          <w:b/>
          <w:bCs/>
          <w:lang w:val="en-GB"/>
        </w:rPr>
      </w:pPr>
    </w:p>
    <w:p w14:paraId="7A875FC5" w14:textId="77777777" w:rsidR="002F7C9D" w:rsidRPr="00066AF1" w:rsidRDefault="002F7C9D" w:rsidP="00066AF1">
      <w:pPr>
        <w:spacing w:line="360" w:lineRule="auto"/>
        <w:rPr>
          <w:rFonts w:asciiTheme="minorHAnsi" w:hAnsiTheme="minorHAnsi"/>
          <w:b/>
          <w:bCs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 xml:space="preserve">Alcohol </w:t>
      </w:r>
    </w:p>
    <w:p w14:paraId="3671F630" w14:textId="77777777" w:rsidR="002F7C9D" w:rsidRPr="00066AF1" w:rsidRDefault="002F7C9D" w:rsidP="00066AF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</w:rPr>
        <w:t>Describe your experience with alcohol in the military and what your relationship with alcohol has been since you left?</w:t>
      </w:r>
    </w:p>
    <w:p w14:paraId="4CFE5F63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factors influence your alcohol consumption?</w:t>
      </w:r>
    </w:p>
    <w:p w14:paraId="559E2B89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role, if any, does alcohol play in your social interactions or coping mechanisms?</w:t>
      </w:r>
    </w:p>
    <w:p w14:paraId="2FF9070E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  <w:lang w:bidi="th-TH"/>
        </w:rPr>
        <w:t>Are there any habits you’ve adopted to manage or reduce alcohol consumption</w:t>
      </w:r>
      <w:r w:rsidRPr="00066AF1">
        <w:rPr>
          <w:rFonts w:asciiTheme="minorHAnsi" w:hAnsiTheme="minorHAnsi"/>
        </w:rPr>
        <w:t>?</w:t>
      </w:r>
    </w:p>
    <w:p w14:paraId="7F906738" w14:textId="77777777" w:rsidR="002F7C9D" w:rsidRPr="00066AF1" w:rsidRDefault="002F7C9D" w:rsidP="00D51921">
      <w:pPr>
        <w:spacing w:line="360" w:lineRule="auto"/>
        <w:ind w:left="360"/>
        <w:rPr>
          <w:rFonts w:asciiTheme="minorHAnsi" w:hAnsiTheme="minorHAnsi"/>
        </w:rPr>
      </w:pPr>
    </w:p>
    <w:p w14:paraId="61D4C5F4" w14:textId="77777777" w:rsidR="002F7C9D" w:rsidRPr="00066AF1" w:rsidRDefault="002F7C9D" w:rsidP="00066AF1">
      <w:p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>Lifestyle</w:t>
      </w:r>
    </w:p>
    <w:p w14:paraId="3ABB1029" w14:textId="77777777" w:rsidR="002F7C9D" w:rsidRPr="00066AF1" w:rsidRDefault="002F7C9D" w:rsidP="00066AF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</w:rPr>
        <w:t>What aspects of military life have influenced your current lifestyle choices?</w:t>
      </w:r>
    </w:p>
    <w:p w14:paraId="3567CBAA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How has your support network and social interactions changed since the military?</w:t>
      </w:r>
    </w:p>
    <w:p w14:paraId="69FCF945" w14:textId="3CEF2941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Describe your sleep habits during and after the military</w:t>
      </w:r>
      <w:r w:rsidR="00D51921" w:rsidRPr="00066AF1">
        <w:rPr>
          <w:rFonts w:asciiTheme="minorHAnsi" w:hAnsiTheme="minorHAnsi"/>
          <w:lang w:bidi="th-TH"/>
        </w:rPr>
        <w:t>.</w:t>
      </w:r>
    </w:p>
    <w:p w14:paraId="28F3B4F8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</w:rPr>
        <w:t>C</w:t>
      </w:r>
      <w:r w:rsidRPr="00066AF1">
        <w:rPr>
          <w:rFonts w:asciiTheme="minorHAnsi" w:hAnsiTheme="minorHAnsi"/>
          <w:lang w:bidi="th-TH"/>
        </w:rPr>
        <w:t xml:space="preserve">an you tell me if you ever smoked in the military or after? </w:t>
      </w:r>
    </w:p>
    <w:p w14:paraId="15F86BF6" w14:textId="77777777" w:rsidR="00391218" w:rsidRPr="00066AF1" w:rsidRDefault="00391218" w:rsidP="00D51921">
      <w:pPr>
        <w:spacing w:line="360" w:lineRule="auto"/>
        <w:rPr>
          <w:rFonts w:asciiTheme="minorHAnsi" w:hAnsiTheme="minorHAnsi"/>
          <w:b/>
          <w:bCs/>
          <w:lang w:bidi="th-TH"/>
        </w:rPr>
      </w:pPr>
    </w:p>
    <w:p w14:paraId="43FF3C0E" w14:textId="363B249D" w:rsidR="002F7C9D" w:rsidRPr="00066AF1" w:rsidRDefault="002F7C9D" w:rsidP="00066AF1">
      <w:pPr>
        <w:spacing w:line="360" w:lineRule="auto"/>
        <w:rPr>
          <w:rFonts w:asciiTheme="minorHAnsi" w:hAnsiTheme="minorHAnsi"/>
          <w:b/>
          <w:bCs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 xml:space="preserve">Physical </w:t>
      </w:r>
      <w:r w:rsidRPr="00066AF1">
        <w:rPr>
          <w:rFonts w:asciiTheme="minorHAnsi" w:hAnsiTheme="minorHAnsi"/>
          <w:b/>
          <w:bCs/>
        </w:rPr>
        <w:t>Fitness</w:t>
      </w:r>
    </w:p>
    <w:p w14:paraId="31AFB1E3" w14:textId="3E0E6992" w:rsidR="002F7C9D" w:rsidRPr="00066AF1" w:rsidRDefault="002F7C9D" w:rsidP="00066AF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</w:rPr>
        <w:t>Describe your overall physical fitness and how that may have changed since the military</w:t>
      </w:r>
      <w:r w:rsidR="00D51921" w:rsidRPr="00066AF1">
        <w:rPr>
          <w:rFonts w:asciiTheme="minorHAnsi" w:hAnsiTheme="minorHAnsi"/>
        </w:rPr>
        <w:t>.</w:t>
      </w:r>
    </w:p>
    <w:p w14:paraId="3C483246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How do you feel physical exercise may have impacted your mental health/wellbeing?</w:t>
      </w:r>
    </w:p>
    <w:p w14:paraId="38BD74FB" w14:textId="77777777" w:rsidR="002F7C9D" w:rsidRPr="00066AF1" w:rsidRDefault="002F7C9D" w:rsidP="00D51921">
      <w:pPr>
        <w:spacing w:line="360" w:lineRule="auto"/>
        <w:rPr>
          <w:rFonts w:asciiTheme="minorHAnsi" w:hAnsiTheme="minorHAnsi"/>
          <w:b/>
          <w:bCs/>
          <w:lang w:val="en-GB"/>
        </w:rPr>
      </w:pPr>
    </w:p>
    <w:p w14:paraId="573D9AF2" w14:textId="77777777" w:rsidR="002F7C9D" w:rsidRPr="00066AF1" w:rsidRDefault="002F7C9D" w:rsidP="00066AF1">
      <w:p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 xml:space="preserve">Wellbeing </w:t>
      </w:r>
    </w:p>
    <w:p w14:paraId="716E26FA" w14:textId="77777777" w:rsidR="002F7C9D" w:rsidRPr="00066AF1" w:rsidRDefault="002F7C9D" w:rsidP="00066AF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</w:rPr>
        <w:t>What coping mechanisms do you use to maintain mental and emotional health?</w:t>
      </w:r>
    </w:p>
    <w:p w14:paraId="29DA48B2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How has your sense of community or support network influenced your overall wellbeing?</w:t>
      </w:r>
    </w:p>
    <w:p w14:paraId="3623A284" w14:textId="70E9A843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lastRenderedPageBreak/>
        <w:t>Describe your overall wellbeing since leaving the military</w:t>
      </w:r>
      <w:r w:rsidR="00066AF1">
        <w:rPr>
          <w:rFonts w:asciiTheme="minorHAnsi" w:hAnsiTheme="minorHAnsi"/>
          <w:lang w:bidi="th-TH"/>
        </w:rPr>
        <w:t>.</w:t>
      </w:r>
    </w:p>
    <w:p w14:paraId="101E713B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How do you feel nutrition choices or alcohol may have affected your overall/mental wellbeing as a veteran?</w:t>
      </w:r>
    </w:p>
    <w:p w14:paraId="7AEA9EA6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role has physical or mental health played in your overall wellbeing post-service?</w:t>
      </w:r>
    </w:p>
    <w:p w14:paraId="15D54BAE" w14:textId="77777777" w:rsidR="002F7C9D" w:rsidRPr="00066AF1" w:rsidRDefault="002F7C9D" w:rsidP="00D51921">
      <w:pPr>
        <w:spacing w:line="360" w:lineRule="auto"/>
        <w:rPr>
          <w:rFonts w:asciiTheme="minorHAnsi" w:hAnsiTheme="minorHAnsi"/>
          <w:lang w:bidi="th-TH"/>
        </w:rPr>
      </w:pPr>
    </w:p>
    <w:p w14:paraId="32C511FA" w14:textId="77777777" w:rsidR="002F7C9D" w:rsidRPr="00066AF1" w:rsidRDefault="002F7C9D" w:rsidP="00066AF1">
      <w:p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b/>
          <w:bCs/>
          <w:lang w:bidi="th-TH"/>
        </w:rPr>
        <w:t>Resources</w:t>
      </w:r>
    </w:p>
    <w:p w14:paraId="4D4F6D66" w14:textId="77777777" w:rsidR="002F7C9D" w:rsidRPr="00066AF1" w:rsidRDefault="002F7C9D" w:rsidP="00066AF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</w:rPr>
      </w:pPr>
      <w:r w:rsidRPr="00066AF1">
        <w:rPr>
          <w:rFonts w:asciiTheme="minorHAnsi" w:hAnsiTheme="minorHAnsi"/>
        </w:rPr>
        <w:t>How accessible and effective have you found resources tailored to veterans, if used?</w:t>
      </w:r>
    </w:p>
    <w:p w14:paraId="7B24CA20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changes would you make in terms of your wellbeing, alcohol consumption or diet</w:t>
      </w:r>
      <w:r w:rsidRPr="00066AF1">
        <w:rPr>
          <w:rFonts w:asciiTheme="minorHAnsi" w:hAnsiTheme="minorHAnsi"/>
        </w:rPr>
        <w:t>?</w:t>
      </w:r>
    </w:p>
    <w:p w14:paraId="4D6B394A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What do you feel is most misunderstood about veterans?</w:t>
      </w:r>
    </w:p>
    <w:p w14:paraId="2581BBE7" w14:textId="77777777" w:rsidR="002F7C9D" w:rsidRPr="00066AF1" w:rsidRDefault="002F7C9D" w:rsidP="00D51921">
      <w:pPr>
        <w:numPr>
          <w:ilvl w:val="0"/>
          <w:numId w:val="1"/>
        </w:numPr>
        <w:spacing w:line="360" w:lineRule="auto"/>
        <w:rPr>
          <w:rFonts w:asciiTheme="minorHAnsi" w:hAnsiTheme="minorHAnsi"/>
          <w:lang w:bidi="th-TH"/>
        </w:rPr>
      </w:pPr>
      <w:r w:rsidRPr="00066AF1">
        <w:rPr>
          <w:rFonts w:asciiTheme="minorHAnsi" w:hAnsiTheme="minorHAnsi"/>
          <w:lang w:bidi="th-TH"/>
        </w:rPr>
        <w:t>Do you have anything else you would like to discuss or explain further?</w:t>
      </w:r>
    </w:p>
    <w:p w14:paraId="331AC5F7" w14:textId="77777777" w:rsidR="00682E29" w:rsidRPr="00066AF1" w:rsidRDefault="00682E29" w:rsidP="00D51921">
      <w:pPr>
        <w:spacing w:line="360" w:lineRule="auto"/>
        <w:rPr>
          <w:rFonts w:asciiTheme="minorHAnsi" w:hAnsiTheme="minorHAnsi"/>
        </w:rPr>
      </w:pPr>
    </w:p>
    <w:sectPr w:rsidR="00682E29" w:rsidRPr="00066A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D92685"/>
    <w:multiLevelType w:val="multilevel"/>
    <w:tmpl w:val="7414C5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769737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zNrQwNjEytTQyNDBX0lEKTi0uzszPAykwrAUAicjzZSwAAAA="/>
  </w:docVars>
  <w:rsids>
    <w:rsidRoot w:val="002F7C9D"/>
    <w:rsid w:val="00066AF1"/>
    <w:rsid w:val="000A6735"/>
    <w:rsid w:val="00104FDC"/>
    <w:rsid w:val="001A13B7"/>
    <w:rsid w:val="002F7C9D"/>
    <w:rsid w:val="003707C3"/>
    <w:rsid w:val="00391218"/>
    <w:rsid w:val="003E1481"/>
    <w:rsid w:val="005439DC"/>
    <w:rsid w:val="00557CCC"/>
    <w:rsid w:val="005740AD"/>
    <w:rsid w:val="00682E29"/>
    <w:rsid w:val="00731CDC"/>
    <w:rsid w:val="007948E2"/>
    <w:rsid w:val="008279C4"/>
    <w:rsid w:val="00B80857"/>
    <w:rsid w:val="00BE5D7E"/>
    <w:rsid w:val="00C32FFB"/>
    <w:rsid w:val="00D51921"/>
    <w:rsid w:val="00DA329D"/>
    <w:rsid w:val="00DC3D23"/>
    <w:rsid w:val="00F03C5B"/>
    <w:rsid w:val="00FF1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62D14"/>
  <w15:chartTrackingRefBased/>
  <w15:docId w15:val="{F1F12E5E-881F-489C-9E8B-57328706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HK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C9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HK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7C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7C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C9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7C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7C9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7C9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7C9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7C9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7C9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7C9D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7C9D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C9D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7C9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7C9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7C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7C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7C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7C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7C9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2F7C9D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7C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2F7C9D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2F7C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7C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7C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F7C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7C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7C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7C9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1</Words>
  <Characters>1675</Characters>
  <Application>Microsoft Office Word</Application>
  <DocSecurity>0</DocSecurity>
  <Lines>50</Lines>
  <Paragraphs>39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Dowding</dc:creator>
  <cp:keywords/>
  <dc:description/>
  <cp:lastModifiedBy>Ali Dowding</cp:lastModifiedBy>
  <cp:revision>13</cp:revision>
  <dcterms:created xsi:type="dcterms:W3CDTF">2025-12-31T05:17:00Z</dcterms:created>
  <dcterms:modified xsi:type="dcterms:W3CDTF">2025-12-31T05:34:00Z</dcterms:modified>
</cp:coreProperties>
</file>